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d9fc335f6ad87960965aca0543dc26a5b0f2f51"/>
    <w:p>
      <w:pPr>
        <w:pStyle w:val="Heading1"/>
      </w:pPr>
      <w:r>
        <w:t xml:space="preserve">Cover Letter for UX UI Designer Position in New Zealand Auckland</w:t>
      </w:r>
    </w:p>
    <w:p>
      <w:pPr>
        <w:pStyle w:val="FirstParagraph"/>
      </w:pPr>
      <w:r>
        <w:t xml:space="preserve">Dear [Hiring Manager's Name],</w:t>
      </w:r>
    </w:p>
    <w:p>
      <w:pPr>
        <w:pStyle w:val="BodyText"/>
      </w:pPr>
      <w:r>
        <w:t xml:space="preserve">I am writing to express my enthusiastic interest in the UX UI Designer position at your esteemed organization in New Zealand Auckland. As a passionate and experienced professional deeply committed to creating intuitive, user-centered digital experiences, I am eager to contribute my expertise to a team that values innovation, creativity, and excellence. With a proven track record of designing seamless interfaces that align with user needs and business goals, I am confident that my skills and vision will add significant value to your organization’s mission in this vibrant city.</w:t>
      </w:r>
    </w:p>
    <w:p>
      <w:pPr>
        <w:pStyle w:val="BodyText"/>
      </w:pPr>
      <w:r>
        <w:t xml:space="preserve">Based in New Zealand Auckland, I have always been inspired by the region’s dynamic tech landscape and its growing emphasis on digital transformation. The intersection of creativity and functionality that defines the UX UI Designer role resonates deeply with my professional philosophy. I specialize in crafting user experiences that are not only aesthetically pleasing but also highly functional, ensuring that every interaction feels natural and intuitive for users across diverse industries. My work has consistently focused on bridging the gap between human behavior and technology, a principle that is especially vital in today’s fast-paced digital environment.</w:t>
      </w:r>
    </w:p>
    <w:p>
      <w:pPr>
        <w:pStyle w:val="BodyText"/>
      </w:pPr>
      <w:r>
        <w:t xml:space="preserve">As a UX UI Designer, I have developed a comprehensive skill set that includes user research, wireframing, prototyping, visual design, and usability testing. My approach is rooted in empathy—understanding the needs of users through interviews, surveys, and analytics to inform every design decision. In my previous roles at [Previous Company Name], I led projects that resulted in a 30% increase in user engagement and a 25% reduction in customer support inquiries, demonstrating the tangible impact of thoughtful design. For instance, I redesigned a mobile app’s onboarding process by simplifying navigation and incorporating micro-interactions, which led to a 40% improvement in user retention.</w:t>
      </w:r>
    </w:p>
    <w:p>
      <w:pPr>
        <w:pStyle w:val="BodyText"/>
      </w:pPr>
      <w:r>
        <w:t xml:space="preserve">What sets me apart as a UX UI Designer is my ability to balance artistic vision with technical precision. I am proficient in tools such as Figma, Adobe XD, and Sketch, and I have a strong grasp of front-end development principles to collaborate effectively with engineers. My work in New Zealand Auckland has often involved cross-functional teams, where I’ve acted as a bridge between designers, developers, and stakeholders to ensure that user needs remain at the forefront of every project. This collaborative mindset aligns perfectly with the values of your organization, which I understand is committed to fostering innovation through teamwork and creativity.</w:t>
      </w:r>
    </w:p>
    <w:p>
      <w:pPr>
        <w:pStyle w:val="BodyText"/>
      </w:pPr>
      <w:r>
        <w:t xml:space="preserve">New Zealand Auckland’s unique blend of cultural diversity and technological advancement makes it an ideal environment for a UX UI Designer. I have always been drawn to the city’s forward-thinking approach to design and its emphasis on sustainability and inclusivity. As a designer, I strive to create solutions that are not only visually compelling but also accessible to all users, regardless of their abilities or backgrounds. This aligns with the growing importance of inclusive design in New Zealand’s tech industry, where companies are increasingly prioritizing equity and user-centricity.</w:t>
      </w:r>
    </w:p>
    <w:p>
      <w:pPr>
        <w:pStyle w:val="BodyText"/>
      </w:pPr>
      <w:r>
        <w:t xml:space="preserve">In my current role as a freelance UX UI Designer based in Auckland, I have worked with clients across various sectors, including e-commerce, healthcare, and education. One project that stands out is the redesign of an online learning platform for a local university. By conducting extensive user research and iterating on feedback, I created a more intuitive interface that improved course completion rates by 20%. This experience reinforced my belief in the power of design to drive meaningful change—a philosophy I would bring to your team.</w:t>
      </w:r>
    </w:p>
    <w:p>
      <w:pPr>
        <w:pStyle w:val="BodyText"/>
      </w:pPr>
      <w:r>
        <w:t xml:space="preserve">I am particularly drawn to this opportunity because of your organization’s reputation for excellence and its commitment to pushing the boundaries of digital innovation. I have followed your company’s recent projects, such as [Mention a specific project or product], and I am inspired by the way you prioritize user experience while delivering cutting-edge solutions. As a UX UI Designer, I am eager to contribute to such impactful work and collaborate with a team that shares my passion for creating exceptional digital experiences.</w:t>
      </w:r>
    </w:p>
    <w:p>
      <w:pPr>
        <w:pStyle w:val="BodyText"/>
      </w:pPr>
      <w:r>
        <w:t xml:space="preserve">My goal as a UX UI Designer is to continuously evolve and adapt to the ever-changing needs of users and businesses. I stay updated on industry trends through ongoing education, including certifications in [Relevant Certifications], and by participating in local design communities such as [Design Group or Conference Name] in Auckland. This proactive approach ensures that I remain at the forefront of UX/UI practices, enabling me to deliver solutions that are both innovative and effective.</w:t>
      </w:r>
    </w:p>
    <w:p>
      <w:pPr>
        <w:pStyle w:val="BodyText"/>
      </w:pPr>
      <w:r>
        <w:t xml:space="preserve">Thank you for considering my application. I would welcome the opportunity to discuss how my skills and experiences align with your needs as a UX UI Designer in New Zealand Auckland. I am available at [Your Phone Number] or [Your Email Address] and am happy to accommodate an interview at your convenience. I look forward to the possibility of contributing to your team’s success and helping shape the future of digital design in this incredi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New Zealand Auckland</dc:title>
  <dc:creator/>
  <dc:language>en</dc:language>
  <cp:keywords/>
  <dcterms:created xsi:type="dcterms:W3CDTF">2026-07-25T08:00:54Z</dcterms:created>
  <dcterms:modified xsi:type="dcterms:W3CDTF">2026-07-25T08:00:54Z</dcterms:modified>
</cp:coreProperties>
</file>

<file path=docProps/custom.xml><?xml version="1.0" encoding="utf-8"?>
<Properties xmlns="http://schemas.openxmlformats.org/officeDocument/2006/custom-properties" xmlns:vt="http://schemas.openxmlformats.org/officeDocument/2006/docPropsVTypes"/>
</file>